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4F6B3" w14:textId="77777777" w:rsidR="0065731F" w:rsidRDefault="005B27A9">
      <w:pPr>
        <w:pStyle w:val="a4"/>
      </w:pPr>
      <w:r>
        <w:t>Лабораторная работа №4</w:t>
      </w:r>
    </w:p>
    <w:p w14:paraId="11F8EDA6" w14:textId="77777777" w:rsidR="0065731F" w:rsidRDefault="005B27A9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15C1AAC3" w14:textId="77777777" w:rsidR="0065731F" w:rsidRDefault="005B27A9">
      <w:pPr>
        <w:pStyle w:val="Author"/>
      </w:pPr>
      <w:r>
        <w:t>Максим Сергеевич Бел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44311671"/>
        <w:docPartObj>
          <w:docPartGallery w:val="Table of Contents"/>
          <w:docPartUnique/>
        </w:docPartObj>
      </w:sdtPr>
      <w:sdtEndPr/>
      <w:sdtContent>
        <w:p w14:paraId="41C0A9D2" w14:textId="77777777" w:rsidR="0065731F" w:rsidRDefault="005B27A9">
          <w:pPr>
            <w:pStyle w:val="ae"/>
          </w:pPr>
          <w:r>
            <w:t>Содержание</w:t>
          </w:r>
        </w:p>
        <w:p w14:paraId="173FB2DC" w14:textId="77777777" w:rsidR="006307A2" w:rsidRDefault="005B27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82938" w:history="1">
            <w:r w:rsidR="006307A2" w:rsidRPr="000632BC">
              <w:rPr>
                <w:rStyle w:val="ad"/>
                <w:noProof/>
              </w:rPr>
              <w:t>Цель работы</w:t>
            </w:r>
            <w:r w:rsidR="006307A2">
              <w:rPr>
                <w:noProof/>
                <w:webHidden/>
              </w:rPr>
              <w:tab/>
            </w:r>
            <w:r w:rsidR="006307A2">
              <w:rPr>
                <w:noProof/>
                <w:webHidden/>
              </w:rPr>
              <w:fldChar w:fldCharType="begin"/>
            </w:r>
            <w:r w:rsidR="006307A2">
              <w:rPr>
                <w:noProof/>
                <w:webHidden/>
              </w:rPr>
              <w:instrText xml:space="preserve"> PAGEREF _Toc102182938 \h </w:instrText>
            </w:r>
            <w:r w:rsidR="006307A2">
              <w:rPr>
                <w:noProof/>
                <w:webHidden/>
              </w:rPr>
            </w:r>
            <w:r w:rsidR="006307A2">
              <w:rPr>
                <w:noProof/>
                <w:webHidden/>
              </w:rPr>
              <w:fldChar w:fldCharType="separate"/>
            </w:r>
            <w:r w:rsidR="006307A2">
              <w:rPr>
                <w:noProof/>
                <w:webHidden/>
              </w:rPr>
              <w:t>1</w:t>
            </w:r>
            <w:r w:rsidR="006307A2">
              <w:rPr>
                <w:noProof/>
                <w:webHidden/>
              </w:rPr>
              <w:fldChar w:fldCharType="end"/>
            </w:r>
          </w:hyperlink>
        </w:p>
        <w:p w14:paraId="01BD6609" w14:textId="77777777" w:rsidR="006307A2" w:rsidRDefault="006307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2939" w:history="1">
            <w:r w:rsidRPr="000632B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2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01F04" w14:textId="77777777" w:rsidR="006307A2" w:rsidRDefault="006307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2940" w:history="1">
            <w:r w:rsidRPr="000632B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2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2BBB0" w14:textId="77777777" w:rsidR="006307A2" w:rsidRDefault="006307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2941" w:history="1">
            <w:r w:rsidRPr="000632B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2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73A9C" w14:textId="77777777" w:rsidR="006307A2" w:rsidRDefault="006307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2942" w:history="1">
            <w:r w:rsidRPr="000632B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2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04D2F" w14:textId="77777777" w:rsidR="006307A2" w:rsidRDefault="006307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82943" w:history="1">
            <w:r w:rsidRPr="000632B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82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DEE18" w14:textId="77777777" w:rsidR="0065731F" w:rsidRDefault="005B27A9">
          <w:r>
            <w:fldChar w:fldCharType="end"/>
          </w:r>
        </w:p>
      </w:sdtContent>
    </w:sdt>
    <w:p w14:paraId="03340FD3" w14:textId="77777777" w:rsidR="0065731F" w:rsidRDefault="005B27A9">
      <w:pPr>
        <w:pStyle w:val="1"/>
      </w:pPr>
      <w:bookmarkStart w:id="0" w:name="цель-работы"/>
      <w:bookmarkStart w:id="1" w:name="_Toc102182938"/>
      <w:r>
        <w:t>Цель работы</w:t>
      </w:r>
      <w:bookmarkEnd w:id="1"/>
    </w:p>
    <w:p w14:paraId="7F4FC3ED" w14:textId="77777777" w:rsidR="0065731F" w:rsidRDefault="005B27A9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321C56BC" w14:textId="77777777" w:rsidR="0065731F" w:rsidRDefault="005B27A9">
      <w:pPr>
        <w:pStyle w:val="1"/>
      </w:pPr>
      <w:bookmarkStart w:id="2" w:name="задание"/>
      <w:bookmarkStart w:id="3" w:name="_Toc102182939"/>
      <w:bookmarkEnd w:id="0"/>
      <w:r>
        <w:t>Задание</w:t>
      </w:r>
      <w:bookmarkEnd w:id="3"/>
    </w:p>
    <w:p w14:paraId="0438299E" w14:textId="77777777" w:rsidR="0065731F" w:rsidRDefault="005B27A9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79A1322A" w14:textId="77777777" w:rsidR="0065731F" w:rsidRDefault="005B27A9">
      <w:pPr>
        <w:pStyle w:val="Compact"/>
        <w:numPr>
          <w:ilvl w:val="0"/>
          <w:numId w:val="2"/>
        </w:numPr>
      </w:pPr>
      <w:r>
        <w:t xml:space="preserve">Выполните следующие </w:t>
      </w:r>
      <w:r>
        <w:t>действия:</w:t>
      </w:r>
    </w:p>
    <w:p w14:paraId="380E760F" w14:textId="77777777" w:rsidR="0065731F" w:rsidRDefault="005B27A9">
      <w:pPr>
        <w:pStyle w:val="Compact"/>
        <w:numPr>
          <w:ilvl w:val="0"/>
          <w:numId w:val="3"/>
        </w:numPr>
      </w:pPr>
      <w:r>
        <w:t>Перейдите в каталог /tmp.</w:t>
      </w:r>
    </w:p>
    <w:p w14:paraId="1DD40095" w14:textId="77777777" w:rsidR="0065731F" w:rsidRDefault="005B27A9">
      <w:pPr>
        <w:pStyle w:val="Compact"/>
        <w:numPr>
          <w:ilvl w:val="0"/>
          <w:numId w:val="3"/>
        </w:numPr>
      </w:pPr>
      <w:r>
        <w:t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 w14:paraId="69271384" w14:textId="77777777" w:rsidR="0065731F" w:rsidRDefault="005B27A9">
      <w:pPr>
        <w:pStyle w:val="Compact"/>
        <w:numPr>
          <w:ilvl w:val="0"/>
          <w:numId w:val="3"/>
        </w:numPr>
      </w:pPr>
      <w:r>
        <w:t>Определите, есть ли в каталоге /var/spool подкаталог с именем cron?</w:t>
      </w:r>
    </w:p>
    <w:p w14:paraId="1B24A26C" w14:textId="77777777" w:rsidR="0065731F" w:rsidRDefault="005B27A9">
      <w:pPr>
        <w:pStyle w:val="Compact"/>
        <w:numPr>
          <w:ilvl w:val="0"/>
          <w:numId w:val="3"/>
        </w:numPr>
      </w:pPr>
      <w:r>
        <w:t>Пер</w:t>
      </w:r>
      <w:r>
        <w:t>ейдите в Ваш домашний каталог и выведите на экран его содержимое. Определите, кто является владельцем файлов и подкаталогов?</w:t>
      </w:r>
    </w:p>
    <w:p w14:paraId="6777B930" w14:textId="77777777" w:rsidR="0065731F" w:rsidRDefault="005B27A9">
      <w:pPr>
        <w:pStyle w:val="Compact"/>
        <w:numPr>
          <w:ilvl w:val="0"/>
          <w:numId w:val="4"/>
        </w:numPr>
      </w:pPr>
      <w:r>
        <w:t>Выполните следующие действия:</w:t>
      </w:r>
    </w:p>
    <w:p w14:paraId="770849DD" w14:textId="77777777" w:rsidR="0065731F" w:rsidRDefault="005B27A9">
      <w:pPr>
        <w:pStyle w:val="Compact"/>
        <w:numPr>
          <w:ilvl w:val="0"/>
          <w:numId w:val="5"/>
        </w:numPr>
      </w:pPr>
      <w:r>
        <w:t>В домашнем каталоге создайте новый каталог с именем newdir.</w:t>
      </w:r>
    </w:p>
    <w:p w14:paraId="1406A4EA" w14:textId="77777777" w:rsidR="0065731F" w:rsidRDefault="005B27A9">
      <w:pPr>
        <w:pStyle w:val="Compact"/>
        <w:numPr>
          <w:ilvl w:val="0"/>
          <w:numId w:val="5"/>
        </w:numPr>
      </w:pPr>
      <w:r>
        <w:t>В каталоге ~/newdir создайте новый катало</w:t>
      </w:r>
      <w:r>
        <w:t>г с именем morefun.</w:t>
      </w:r>
    </w:p>
    <w:p w14:paraId="5DF161C6" w14:textId="77777777" w:rsidR="0065731F" w:rsidRDefault="005B27A9">
      <w:pPr>
        <w:pStyle w:val="Compact"/>
        <w:numPr>
          <w:ilvl w:val="0"/>
          <w:numId w:val="5"/>
        </w:numPr>
      </w:pPr>
      <w:r>
        <w:t>В домашнем каталоге создайте одной командой три новых каталога с именами letters, memos, misk. Затем удалите эти каталоги одной командой.</w:t>
      </w:r>
    </w:p>
    <w:p w14:paraId="1040CEAF" w14:textId="77777777" w:rsidR="0065731F" w:rsidRDefault="005B27A9">
      <w:pPr>
        <w:pStyle w:val="Compact"/>
        <w:numPr>
          <w:ilvl w:val="0"/>
          <w:numId w:val="5"/>
        </w:numPr>
      </w:pPr>
      <w:r>
        <w:t>Попробуйте удалить ранее созданный каталог ~/newdir командой rm. Проверьте, был ли каталог удалён.</w:t>
      </w:r>
    </w:p>
    <w:p w14:paraId="2145DCAD" w14:textId="77777777" w:rsidR="0065731F" w:rsidRDefault="005B27A9">
      <w:pPr>
        <w:pStyle w:val="Compact"/>
        <w:numPr>
          <w:ilvl w:val="0"/>
          <w:numId w:val="5"/>
        </w:numPr>
      </w:pPr>
      <w:r>
        <w:lastRenderedPageBreak/>
        <w:t>Удалите каталог ~/newdir/morefun из домашнего каталога. Проверьте, был ли каталог удалён.</w:t>
      </w:r>
    </w:p>
    <w:p w14:paraId="102FAF2B" w14:textId="77777777" w:rsidR="0065731F" w:rsidRDefault="005B27A9">
      <w:pPr>
        <w:pStyle w:val="Compact"/>
        <w:numPr>
          <w:ilvl w:val="0"/>
          <w:numId w:val="6"/>
        </w:numPr>
      </w:pPr>
      <w:r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</w:t>
      </w:r>
      <w:r>
        <w:t>о.</w:t>
      </w:r>
    </w:p>
    <w:p w14:paraId="105FC1B1" w14:textId="77777777" w:rsidR="0065731F" w:rsidRDefault="005B27A9">
      <w:pPr>
        <w:pStyle w:val="Compact"/>
        <w:numPr>
          <w:ilvl w:val="0"/>
          <w:numId w:val="6"/>
        </w:numPr>
      </w:pPr>
      <w: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44965833" w14:textId="77777777" w:rsidR="0065731F" w:rsidRDefault="005B27A9">
      <w:pPr>
        <w:pStyle w:val="Compact"/>
        <w:numPr>
          <w:ilvl w:val="0"/>
          <w:numId w:val="6"/>
        </w:numPr>
      </w:pPr>
      <w:r>
        <w:t>Используйте команду man для просмотра описания следующих команд: cd,</w:t>
      </w:r>
      <w:r>
        <w:t xml:space="preserve"> pwd, mkdir, rmdir, rm. Поясните основные опции этих команд.</w:t>
      </w:r>
    </w:p>
    <w:p w14:paraId="56C27F82" w14:textId="77777777" w:rsidR="0065731F" w:rsidRDefault="005B27A9">
      <w:pPr>
        <w:pStyle w:val="Compact"/>
        <w:numPr>
          <w:ilvl w:val="0"/>
          <w:numId w:val="6"/>
        </w:numPr>
      </w:pPr>
      <w:r>
        <w:t>Используя информацию, полученную при помощи команды history, выполните модификацию и исполнение нескольких команд из буфера команд.</w:t>
      </w:r>
    </w:p>
    <w:p w14:paraId="7EA2760A" w14:textId="77777777" w:rsidR="0065731F" w:rsidRDefault="005B27A9">
      <w:pPr>
        <w:pStyle w:val="1"/>
      </w:pPr>
      <w:bookmarkStart w:id="4" w:name="теоретическое-введение"/>
      <w:bookmarkStart w:id="5" w:name="_Toc102182940"/>
      <w:bookmarkEnd w:id="2"/>
      <w:r>
        <w:t>Теоретическое введение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3"/>
        <w:gridCol w:w="8842"/>
      </w:tblGrid>
      <w:tr w:rsidR="0065731F" w14:paraId="26204654" w14:textId="77777777" w:rsidTr="006573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975957" w14:textId="77777777" w:rsidR="0065731F" w:rsidRDefault="005B27A9">
            <w:pPr>
              <w:pStyle w:val="Compact"/>
            </w:pPr>
            <w:r>
              <w:t>Команд</w:t>
            </w:r>
          </w:p>
        </w:tc>
        <w:tc>
          <w:tcPr>
            <w:tcW w:w="0" w:type="auto"/>
          </w:tcPr>
          <w:p w14:paraId="7E4B343F" w14:textId="77777777" w:rsidR="0065731F" w:rsidRDefault="005B27A9">
            <w:pPr>
              <w:pStyle w:val="Compact"/>
            </w:pPr>
            <w:r>
              <w:t>Описание команд</w:t>
            </w:r>
          </w:p>
        </w:tc>
      </w:tr>
      <w:tr w:rsidR="0065731F" w14:paraId="6010F8E2" w14:textId="77777777">
        <w:tc>
          <w:tcPr>
            <w:tcW w:w="0" w:type="auto"/>
          </w:tcPr>
          <w:p w14:paraId="3F36DEA8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man</w:t>
            </w:r>
          </w:p>
        </w:tc>
        <w:tc>
          <w:tcPr>
            <w:tcW w:w="0" w:type="auto"/>
          </w:tcPr>
          <w:p w14:paraId="37089A37" w14:textId="77777777" w:rsidR="0065731F" w:rsidRDefault="005B27A9">
            <w:pPr>
              <w:pStyle w:val="Compact"/>
            </w:pPr>
            <w:r>
              <w:t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      </w:r>
          </w:p>
        </w:tc>
      </w:tr>
      <w:tr w:rsidR="0065731F" w14:paraId="0CE5AEE1" w14:textId="77777777">
        <w:tc>
          <w:tcPr>
            <w:tcW w:w="0" w:type="auto"/>
          </w:tcPr>
          <w:p w14:paraId="0628EC31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cd</w:t>
            </w:r>
          </w:p>
        </w:tc>
        <w:tc>
          <w:tcPr>
            <w:tcW w:w="0" w:type="auto"/>
          </w:tcPr>
          <w:p w14:paraId="6AF9D177" w14:textId="77777777" w:rsidR="0065731F" w:rsidRDefault="005B27A9">
            <w:pPr>
              <w:pStyle w:val="Compact"/>
            </w:pPr>
            <w:r>
              <w:t>Команда cd используется для перемещения по файловой системе операционной системы типа Linux.</w:t>
            </w:r>
          </w:p>
        </w:tc>
      </w:tr>
      <w:tr w:rsidR="0065731F" w14:paraId="0BCCCEA2" w14:textId="77777777">
        <w:tc>
          <w:tcPr>
            <w:tcW w:w="0" w:type="auto"/>
          </w:tcPr>
          <w:p w14:paraId="6272AFE6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pwd</w:t>
            </w:r>
          </w:p>
        </w:tc>
        <w:tc>
          <w:tcPr>
            <w:tcW w:w="0" w:type="auto"/>
          </w:tcPr>
          <w:p w14:paraId="64D2F34D" w14:textId="77777777" w:rsidR="0065731F" w:rsidRDefault="005B27A9">
            <w:pPr>
              <w:pStyle w:val="Compact"/>
            </w:pPr>
            <w:r>
              <w:t>Для определения абсолютного пути к текущему каталогу используется команда pwd (print working directory)</w:t>
            </w:r>
          </w:p>
        </w:tc>
      </w:tr>
      <w:tr w:rsidR="0065731F" w14:paraId="288CD296" w14:textId="77777777">
        <w:tc>
          <w:tcPr>
            <w:tcW w:w="0" w:type="auto"/>
          </w:tcPr>
          <w:p w14:paraId="4B1FC16B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ls</w:t>
            </w:r>
          </w:p>
        </w:tc>
        <w:tc>
          <w:tcPr>
            <w:tcW w:w="0" w:type="auto"/>
          </w:tcPr>
          <w:p w14:paraId="1C4BF1ED" w14:textId="77777777" w:rsidR="0065731F" w:rsidRDefault="005B27A9">
            <w:pPr>
              <w:pStyle w:val="Compact"/>
            </w:pPr>
            <w:r>
              <w:t>Команда ls используется для просмотра содержимого каталога.</w:t>
            </w:r>
          </w:p>
        </w:tc>
      </w:tr>
      <w:tr w:rsidR="0065731F" w14:paraId="6C678063" w14:textId="77777777">
        <w:tc>
          <w:tcPr>
            <w:tcW w:w="0" w:type="auto"/>
          </w:tcPr>
          <w:p w14:paraId="3D7794E4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mkdir</w:t>
            </w:r>
          </w:p>
        </w:tc>
        <w:tc>
          <w:tcPr>
            <w:tcW w:w="0" w:type="auto"/>
          </w:tcPr>
          <w:p w14:paraId="2F97C4D9" w14:textId="77777777" w:rsidR="0065731F" w:rsidRDefault="005B27A9">
            <w:pPr>
              <w:pStyle w:val="Compact"/>
            </w:pPr>
            <w:r>
              <w:t>Команда mkdir используется для создания каталогов</w:t>
            </w:r>
          </w:p>
        </w:tc>
      </w:tr>
      <w:tr w:rsidR="0065731F" w14:paraId="2DD6C73A" w14:textId="77777777">
        <w:tc>
          <w:tcPr>
            <w:tcW w:w="0" w:type="auto"/>
          </w:tcPr>
          <w:p w14:paraId="59B541B6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rm</w:t>
            </w:r>
          </w:p>
        </w:tc>
        <w:tc>
          <w:tcPr>
            <w:tcW w:w="0" w:type="auto"/>
          </w:tcPr>
          <w:p w14:paraId="19A6C4C0" w14:textId="77777777" w:rsidR="0065731F" w:rsidRDefault="005B27A9">
            <w:pPr>
              <w:pStyle w:val="Compact"/>
            </w:pPr>
            <w:r>
              <w:t>Команда rm используется дл</w:t>
            </w:r>
            <w:r>
              <w:t>я удаления файлов и/или каталогов.</w:t>
            </w:r>
          </w:p>
        </w:tc>
      </w:tr>
      <w:tr w:rsidR="0065731F" w14:paraId="69F2A417" w14:textId="77777777">
        <w:tc>
          <w:tcPr>
            <w:tcW w:w="0" w:type="auto"/>
          </w:tcPr>
          <w:p w14:paraId="23A5CEDE" w14:textId="77777777" w:rsidR="0065731F" w:rsidRDefault="005B27A9">
            <w:pPr>
              <w:pStyle w:val="Compact"/>
            </w:pPr>
            <w:r>
              <w:rPr>
                <w:rStyle w:val="VerbatimChar"/>
              </w:rPr>
              <w:t>history</w:t>
            </w:r>
          </w:p>
        </w:tc>
        <w:tc>
          <w:tcPr>
            <w:tcW w:w="0" w:type="auto"/>
          </w:tcPr>
          <w:p w14:paraId="2AFDE97A" w14:textId="77777777" w:rsidR="0065731F" w:rsidRDefault="005B27A9">
            <w:pPr>
              <w:pStyle w:val="Compact"/>
            </w:pPr>
            <w:r>
              <w:t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.</w:t>
            </w:r>
          </w:p>
        </w:tc>
      </w:tr>
    </w:tbl>
    <w:p w14:paraId="1C8DFE18" w14:textId="77777777" w:rsidR="0065731F" w:rsidRDefault="005B27A9">
      <w:pPr>
        <w:pStyle w:val="1"/>
      </w:pPr>
      <w:bookmarkStart w:id="6" w:name="выполнение-лабораторной-работы"/>
      <w:bookmarkStart w:id="7" w:name="_Toc102182941"/>
      <w:bookmarkEnd w:id="4"/>
      <w:r>
        <w:t>Выполнение лабораторной работы</w:t>
      </w:r>
      <w:bookmarkEnd w:id="7"/>
    </w:p>
    <w:p w14:paraId="0E599C3D" w14:textId="77777777" w:rsidR="0065731F" w:rsidRDefault="005B27A9">
      <w:pPr>
        <w:pStyle w:val="FirstParagraph"/>
      </w:pPr>
      <w:r>
        <w:t>Определим полное имя нашего домашнего каталога с помощью команды pwd. Перейдите в каталог /tmp и вывести его содержимое командой ls с различными опциями.(Рис. 1)</w:t>
      </w:r>
    </w:p>
    <w:p w14:paraId="1ECB8882" w14:textId="77777777" w:rsidR="0065731F" w:rsidRDefault="005B27A9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50D95721" wp14:editId="3CF06A59">
            <wp:extent cx="5334000" cy="2509864"/>
            <wp:effectExtent l="0" t="0" r="0" b="0"/>
            <wp:docPr id="24" name="Picture" descr="Определение имени домашнего каталога и просмотр сожержимого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140AD7C" w14:textId="77777777" w:rsidR="0065731F" w:rsidRDefault="005B27A9">
      <w:pPr>
        <w:pStyle w:val="ImageCaption"/>
      </w:pPr>
      <w:r>
        <w:t>Определение имени домашнего каталога и просмотр сожержимого к</w:t>
      </w:r>
      <w:r>
        <w:t>аталога tmp</w:t>
      </w:r>
    </w:p>
    <w:p w14:paraId="294C21C0" w14:textId="77777777" w:rsidR="0065731F" w:rsidRDefault="005B27A9">
      <w:pPr>
        <w:pStyle w:val="a0"/>
      </w:pPr>
      <w:r>
        <w:t>Определим, есть ли в каталоге /var/spool подкаталог с именем cron (такого каталога не оказалось) (Рис. 2)</w:t>
      </w:r>
    </w:p>
    <w:p w14:paraId="68B782F6" w14:textId="77777777" w:rsidR="0065731F" w:rsidRDefault="005B27A9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6E2CBE9B" wp14:editId="45993E30">
            <wp:extent cx="5334000" cy="1897961"/>
            <wp:effectExtent l="0" t="0" r="0" b="0"/>
            <wp:docPr id="28" name="Picture" descr="Проверка наличия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s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3281642" w14:textId="77777777" w:rsidR="0065731F" w:rsidRDefault="005B27A9">
      <w:pPr>
        <w:pStyle w:val="ImageCaption"/>
      </w:pPr>
      <w:r>
        <w:t>Проверка наличия каталога</w:t>
      </w:r>
    </w:p>
    <w:p w14:paraId="13EABFF1" w14:textId="77777777" w:rsidR="0065731F" w:rsidRDefault="005B27A9">
      <w:pPr>
        <w:pStyle w:val="a0"/>
      </w:pPr>
      <w:r>
        <w:t>Перейдем в наш домашний каталог и выведем на экран его содержимое. Определим, кто является владельцем файлов и</w:t>
      </w:r>
      <w:r>
        <w:t xml:space="preserve"> подкаталогов (владельцем являюсь я: msbelov) (Рис. 3)</w:t>
      </w:r>
    </w:p>
    <w:p w14:paraId="2FD22B7C" w14:textId="77777777" w:rsidR="0065731F" w:rsidRDefault="005B27A9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22F39746" wp14:editId="75FF181E">
            <wp:extent cx="5334000" cy="3175239"/>
            <wp:effectExtent l="0" t="0" r="0" b="0"/>
            <wp:docPr id="32" name="Picture" descr="Содержимое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s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CDB10F6" w14:textId="77777777" w:rsidR="0065731F" w:rsidRDefault="005B27A9">
      <w:pPr>
        <w:pStyle w:val="ImageCaption"/>
      </w:pPr>
      <w:r>
        <w:t>Содержимое домашнего каталога</w:t>
      </w:r>
    </w:p>
    <w:p w14:paraId="6B2669D5" w14:textId="77777777" w:rsidR="0065731F" w:rsidRDefault="005B27A9">
      <w:pPr>
        <w:pStyle w:val="a0"/>
      </w:pPr>
      <w:r>
        <w:t>В домашнем каталоге создайте новый каталог с именем newdir и в нем создадим каталог morefun (Рис. 4)</w:t>
      </w:r>
    </w:p>
    <w:p w14:paraId="3BB7009F" w14:textId="77777777" w:rsidR="0065731F" w:rsidRDefault="005B27A9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564D1FDF" wp14:editId="67CC9A48">
            <wp:extent cx="5334000" cy="2333082"/>
            <wp:effectExtent l="0" t="0" r="0" b="0"/>
            <wp:docPr id="36" name="Picture" descr="Создание каталога newdir и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s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69FB17E" w14:textId="77777777" w:rsidR="0065731F" w:rsidRDefault="005B27A9">
      <w:pPr>
        <w:pStyle w:val="ImageCaption"/>
      </w:pPr>
      <w:r>
        <w:t>Создание каталога newdir и morefun</w:t>
      </w:r>
    </w:p>
    <w:p w14:paraId="676937E4" w14:textId="77777777" w:rsidR="0065731F" w:rsidRDefault="005B27A9">
      <w:pPr>
        <w:pStyle w:val="a0"/>
      </w:pPr>
      <w:r>
        <w:t>В домашнем каталоге создадим од</w:t>
      </w:r>
      <w:r>
        <w:t>ной командой три новых каталога с именами letters, memos, misk. Затем удалии эти каталоги одной командой. (Рис. 5)</w:t>
      </w:r>
    </w:p>
    <w:p w14:paraId="4A920F40" w14:textId="77777777" w:rsidR="0065731F" w:rsidRDefault="005B27A9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2F47A80E" wp14:editId="6B06EA24">
            <wp:extent cx="5334000" cy="2682019"/>
            <wp:effectExtent l="0" t="0" r="0" b="0"/>
            <wp:docPr id="40" name="Picture" descr="Создание трех каталогов одной командой и их уда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s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05FF9E4" w14:textId="77777777" w:rsidR="0065731F" w:rsidRDefault="005B27A9">
      <w:pPr>
        <w:pStyle w:val="ImageCaption"/>
      </w:pPr>
      <w:r>
        <w:t>Создание трех каталогов одной командой и их удаление</w:t>
      </w:r>
    </w:p>
    <w:p w14:paraId="5D029264" w14:textId="77777777" w:rsidR="0065731F" w:rsidRDefault="005B27A9">
      <w:pPr>
        <w:pStyle w:val="a0"/>
      </w:pPr>
      <w:r>
        <w:t>Попробуем удалить ранее созданный каталог ~/newdir командой rm. Проверим, был ли катал</w:t>
      </w:r>
      <w:r>
        <w:t>ог удалён (каталог не был удален, т.к просто командой rm удалить каталог не получится) (Рис. 6)</w:t>
      </w:r>
    </w:p>
    <w:p w14:paraId="46B6FC1E" w14:textId="77777777" w:rsidR="0065731F" w:rsidRDefault="005B27A9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035144BE" wp14:editId="5FC6E298">
            <wp:extent cx="5334000" cy="1988515"/>
            <wp:effectExtent l="0" t="0" r="0" b="0"/>
            <wp:docPr id="44" name="Picture" descr="Попытка удаления каталога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s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4F2D30D" w14:textId="77777777" w:rsidR="0065731F" w:rsidRDefault="005B27A9">
      <w:pPr>
        <w:pStyle w:val="ImageCaption"/>
      </w:pPr>
      <w:r>
        <w:t>Попытка удаления каталога newdir</w:t>
      </w:r>
    </w:p>
    <w:p w14:paraId="229796DB" w14:textId="77777777" w:rsidR="0065731F" w:rsidRDefault="005B27A9">
      <w:pPr>
        <w:pStyle w:val="a0"/>
      </w:pPr>
      <w:r>
        <w:t>Удалим каталог ~/newdir/morefun из домашнего каталога. Проверим, был ли каталог удалён. (Рис. 7)</w:t>
      </w:r>
    </w:p>
    <w:p w14:paraId="2C831039" w14:textId="77777777" w:rsidR="0065731F" w:rsidRDefault="005B27A9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6BEFDC8D" wp14:editId="6BECFD50">
            <wp:extent cx="5334000" cy="3049213"/>
            <wp:effectExtent l="0" t="0" r="0" b="0"/>
            <wp:docPr id="48" name="Picture" descr="Удаление каталога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s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B122B2E" w14:textId="77777777" w:rsidR="0065731F" w:rsidRDefault="005B27A9">
      <w:pPr>
        <w:pStyle w:val="ImageCaption"/>
      </w:pPr>
      <w:r>
        <w:t>Удаление каталога morefun</w:t>
      </w:r>
    </w:p>
    <w:p w14:paraId="430F60B2" w14:textId="77777777" w:rsidR="0065731F" w:rsidRDefault="005B27A9">
      <w:pPr>
        <w:pStyle w:val="a0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</w:t>
      </w:r>
      <w:r>
        <w:t>но и подкаталогов, входящих в него. (Этой опцией оказалась -R –recursive) (Рис. 8)</w:t>
      </w:r>
    </w:p>
    <w:p w14:paraId="3FFD7677" w14:textId="77777777" w:rsidR="0065731F" w:rsidRDefault="005B27A9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7DBEDC12" wp14:editId="1E0DA20A">
            <wp:extent cx="5334000" cy="2211823"/>
            <wp:effectExtent l="0" t="0" r="0" b="0"/>
            <wp:docPr id="52" name="Picture" descr="Опция команды ls для просмотра содержимого подкаталогов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s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9B678FC" w14:textId="77777777" w:rsidR="0065731F" w:rsidRDefault="005B27A9">
      <w:pPr>
        <w:pStyle w:val="ImageCaption"/>
      </w:pPr>
      <w:r>
        <w:t>Опция команды ls для просмотра содержимого подкаталогов каталога</w:t>
      </w:r>
    </w:p>
    <w:p w14:paraId="684C5FDE" w14:textId="77777777" w:rsidR="0065731F" w:rsidRDefault="005B27A9">
      <w:pPr>
        <w:pStyle w:val="a0"/>
      </w:pPr>
      <w:r>
        <w:t>С помощью команды man определим набор опций команды ls, позволяющий отсортировать по времени последнего из</w:t>
      </w:r>
      <w:r>
        <w:t>менения выводимый список содержимого каталога с развёрнутым описанием файлов. (Этой опцией оказалась -t) (Рис. 9)</w:t>
      </w:r>
    </w:p>
    <w:p w14:paraId="5506BF75" w14:textId="77777777" w:rsidR="0065731F" w:rsidRDefault="005B27A9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0C0E2B15" wp14:editId="1697891E">
            <wp:extent cx="5334000" cy="1660458"/>
            <wp:effectExtent l="0" t="0" r="0" b="0"/>
            <wp:docPr id="56" name="Picture" descr="Опция команды ls для сортировки по времени последнего изменения выводимый список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EEBD659" w14:textId="77777777" w:rsidR="0065731F" w:rsidRDefault="005B27A9">
      <w:pPr>
        <w:pStyle w:val="ImageCaption"/>
      </w:pPr>
      <w:r>
        <w:t>Опция команды ls для сортировки по времени последнего изменения выводимый список содержимого</w:t>
      </w:r>
    </w:p>
    <w:p w14:paraId="388B1549" w14:textId="77777777" w:rsidR="0065731F" w:rsidRDefault="005B27A9">
      <w:pPr>
        <w:pStyle w:val="a0"/>
      </w:pPr>
      <w:r>
        <w:t>Используем команду man для просмотра описания с</w:t>
      </w:r>
      <w:r>
        <w:t>ледующих команд: cd, pwd, mkdir, rmdir, rm (Рис. 10)</w:t>
      </w:r>
    </w:p>
    <w:p w14:paraId="4ABC5C39" w14:textId="77777777" w:rsidR="0065731F" w:rsidRDefault="005B27A9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4E73F81F" wp14:editId="5202AE41">
            <wp:extent cx="5334000" cy="2447414"/>
            <wp:effectExtent l="0" t="0" r="0" b="0"/>
            <wp:docPr id="60" name="Picture" descr="Команда для просмотра описания других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s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72AD438" w14:textId="77777777" w:rsidR="0065731F" w:rsidRDefault="005B27A9">
      <w:pPr>
        <w:pStyle w:val="ImageCaption"/>
      </w:pPr>
      <w:r>
        <w:t>Команда для просмотра описания других команд</w:t>
      </w:r>
    </w:p>
    <w:p w14:paraId="011C3633" w14:textId="77777777" w:rsidR="0065731F" w:rsidRDefault="005B27A9">
      <w:pPr>
        <w:pStyle w:val="a0"/>
      </w:pPr>
      <w:r>
        <w:t>Используя информацию, полученную при помощи команды history, выполним модификацию и исполнение нескольких команд из буфера команд. Исполним команды 258, 269</w:t>
      </w:r>
      <w:r>
        <w:t xml:space="preserve"> и модифицированную команду 251 (заменили ключ -l на -a) (Рис. 11)</w:t>
      </w:r>
    </w:p>
    <w:p w14:paraId="3257EB70" w14:textId="77777777" w:rsidR="0065731F" w:rsidRDefault="005B27A9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4BE3CA28" wp14:editId="7CCF3280">
            <wp:extent cx="5334000" cy="3472551"/>
            <wp:effectExtent l="0" t="0" r="0" b="0"/>
            <wp:docPr id="64" name="Picture" descr="Исполнение команд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s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1F00845" w14:textId="77777777" w:rsidR="0065731F" w:rsidRDefault="005B27A9">
      <w:pPr>
        <w:pStyle w:val="ImageCaption"/>
      </w:pPr>
      <w:r>
        <w:t>Исполнение команд из буфера команд</w:t>
      </w:r>
    </w:p>
    <w:p w14:paraId="207A2994" w14:textId="77777777" w:rsidR="0065731F" w:rsidRDefault="005B27A9">
      <w:pPr>
        <w:pStyle w:val="1"/>
      </w:pPr>
      <w:bookmarkStart w:id="19" w:name="выводы"/>
      <w:bookmarkStart w:id="20" w:name="_Toc102182942"/>
      <w:bookmarkEnd w:id="6"/>
      <w:r>
        <w:t>Выводы</w:t>
      </w:r>
      <w:bookmarkEnd w:id="20"/>
    </w:p>
    <w:p w14:paraId="0999E138" w14:textId="77777777" w:rsidR="0065731F" w:rsidRDefault="005B27A9">
      <w:pPr>
        <w:pStyle w:val="FirstParagraph"/>
      </w:pPr>
      <w:r>
        <w:t>В ходе работы я приобрел практические навыки взаимодействия пользователя с системой посредством командной строки.</w:t>
      </w:r>
    </w:p>
    <w:p w14:paraId="6F61DBA3" w14:textId="77777777" w:rsidR="0065731F" w:rsidRDefault="005B27A9">
      <w:pPr>
        <w:pStyle w:val="1"/>
      </w:pPr>
      <w:bookmarkStart w:id="21" w:name="контрольные-вопросы"/>
      <w:bookmarkStart w:id="22" w:name="_Toc102182943"/>
      <w:bookmarkEnd w:id="19"/>
      <w:r>
        <w:t>Контрольные вопросы</w:t>
      </w:r>
      <w:bookmarkEnd w:id="22"/>
    </w:p>
    <w:p w14:paraId="1833E232" w14:textId="77777777" w:rsidR="0065731F" w:rsidRDefault="005B27A9">
      <w:pPr>
        <w:pStyle w:val="Compact"/>
        <w:numPr>
          <w:ilvl w:val="0"/>
          <w:numId w:val="7"/>
        </w:numPr>
      </w:pPr>
      <w:r>
        <w:t>Что такое к</w:t>
      </w:r>
      <w:r>
        <w:t>омандная строка?</w:t>
      </w:r>
    </w:p>
    <w:p w14:paraId="197953E2" w14:textId="77777777" w:rsidR="0065731F" w:rsidRDefault="005B27A9">
      <w:pPr>
        <w:pStyle w:val="FirstParagraph"/>
      </w:pPr>
      <w:r>
        <w:t>Ответ: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14:paraId="5E93D606" w14:textId="77777777" w:rsidR="0065731F" w:rsidRDefault="005B27A9">
      <w:pPr>
        <w:pStyle w:val="Compact"/>
        <w:numPr>
          <w:ilvl w:val="0"/>
          <w:numId w:val="8"/>
        </w:numPr>
      </w:pPr>
      <w:r>
        <w:t>При помощи какой команды можно определить абсолютный путь текущего каталога? При</w:t>
      </w:r>
      <w:r>
        <w:t>ведите пример.</w:t>
      </w:r>
    </w:p>
    <w:p w14:paraId="6886849C" w14:textId="77777777" w:rsidR="0065731F" w:rsidRDefault="005B27A9">
      <w:pPr>
        <w:pStyle w:val="FirstParagraph"/>
      </w:pPr>
      <w:r>
        <w:t>Ответ: При помощи команды pwd можно определить абсолютный путь текущего каталога.</w:t>
      </w:r>
    </w:p>
    <w:p w14:paraId="0B9A4C1C" w14:textId="77777777" w:rsidR="0065731F" w:rsidRDefault="005B27A9">
      <w:pPr>
        <w:pStyle w:val="Compact"/>
        <w:numPr>
          <w:ilvl w:val="0"/>
          <w:numId w:val="9"/>
        </w:numPr>
      </w:pPr>
      <w:r>
        <w:t>При помощи какой команды и каких опций можно определить только тип файлов и их имена в текущем каталоге? Приведите примеры.</w:t>
      </w:r>
    </w:p>
    <w:p w14:paraId="3966962E" w14:textId="77777777" w:rsidR="0065731F" w:rsidRDefault="005B27A9">
      <w:pPr>
        <w:pStyle w:val="FirstParagraph"/>
      </w:pPr>
      <w:r>
        <w:t>Ответ: При помощи команды ls -F мож</w:t>
      </w:r>
      <w:r>
        <w:t>но определить только тип файлов и их имена в текущем каталоге.</w:t>
      </w:r>
    </w:p>
    <w:p w14:paraId="2F9C2B8B" w14:textId="77777777" w:rsidR="0065731F" w:rsidRDefault="005B27A9">
      <w:pPr>
        <w:pStyle w:val="Compact"/>
        <w:numPr>
          <w:ilvl w:val="0"/>
          <w:numId w:val="10"/>
        </w:numPr>
      </w:pPr>
      <w:r>
        <w:t>Какие файлы считаются скрытыми? Как получить информацию о скрытых файлах? Приведите примеры.</w:t>
      </w:r>
    </w:p>
    <w:p w14:paraId="153F3C41" w14:textId="77777777" w:rsidR="0065731F" w:rsidRDefault="005B27A9">
      <w:pPr>
        <w:pStyle w:val="FirstParagraph"/>
      </w:pPr>
      <w:r>
        <w:lastRenderedPageBreak/>
        <w:t>Ответ: Файл считается скрытым, если его название начинается с символа точка «.». Например, «.myfile»</w:t>
      </w:r>
      <w:r>
        <w:t>. Обычно такие файлы используются приложениями для хранения настроек, конфигураций и другой информации, которую нужно скрыть от пользователя. Чтобы просмотреть скрытые файлы в каталоге необходимо ввести команду ls -a</w:t>
      </w:r>
    </w:p>
    <w:p w14:paraId="35F74B67" w14:textId="77777777" w:rsidR="0065731F" w:rsidRDefault="005B27A9">
      <w:pPr>
        <w:pStyle w:val="Compact"/>
        <w:numPr>
          <w:ilvl w:val="0"/>
          <w:numId w:val="11"/>
        </w:numPr>
      </w:pPr>
      <w:r>
        <w:t>При помощи каких команд можно удалить файл и каталог? Можно ли это сделать одной и той же командой? Приведите примеры.</w:t>
      </w:r>
    </w:p>
    <w:p w14:paraId="6B147453" w14:textId="77777777" w:rsidR="0065731F" w:rsidRDefault="005B27A9">
      <w:pPr>
        <w:pStyle w:val="FirstParagraph"/>
      </w:pPr>
      <w:r>
        <w:t>Ответ: При помощи команд rm и rmdir можно удалить файл и каталог. Это нельзя сделать одной и той же командой. rmdir используется, чтобы у</w:t>
      </w:r>
      <w:r>
        <w:t>далить пустой каталог. rm используется, чтобы удалить непустые файлы или целые деревья каталогов.</w:t>
      </w:r>
    </w:p>
    <w:p w14:paraId="0ABF800D" w14:textId="77777777" w:rsidR="0065731F" w:rsidRDefault="005B27A9">
      <w:pPr>
        <w:pStyle w:val="Compact"/>
        <w:numPr>
          <w:ilvl w:val="0"/>
          <w:numId w:val="12"/>
        </w:numPr>
      </w:pPr>
      <w:r>
        <w:t>Как определить, какие команды выполнил пользователь в сеансе работы?</w:t>
      </w:r>
    </w:p>
    <w:p w14:paraId="6FA03BC6" w14:textId="77777777" w:rsidR="0065731F" w:rsidRDefault="005B27A9">
      <w:pPr>
        <w:pStyle w:val="FirstParagraph"/>
      </w:pPr>
      <w:r>
        <w:t>Ответ: При помощи команды history.</w:t>
      </w:r>
    </w:p>
    <w:p w14:paraId="71221EF3" w14:textId="77777777" w:rsidR="0065731F" w:rsidRDefault="005B27A9">
      <w:pPr>
        <w:pStyle w:val="Compact"/>
        <w:numPr>
          <w:ilvl w:val="0"/>
          <w:numId w:val="13"/>
        </w:numPr>
      </w:pPr>
      <w:r>
        <w:t>Каким образом можно исправить и запустить на выполнение команду, которую пользователь уже использовал в сеансе работы? Приведите примеры.</w:t>
      </w:r>
    </w:p>
    <w:p w14:paraId="450A5294" w14:textId="77777777" w:rsidR="0065731F" w:rsidRDefault="005B27A9">
      <w:pPr>
        <w:pStyle w:val="FirstParagraph"/>
      </w:pPr>
      <w:r>
        <w:t>Ответ: С помощью следующей команды: !:s//</w:t>
      </w:r>
    </w:p>
    <w:p w14:paraId="380ECCCF" w14:textId="77777777" w:rsidR="0065731F" w:rsidRDefault="005B27A9">
      <w:pPr>
        <w:pStyle w:val="Compact"/>
        <w:numPr>
          <w:ilvl w:val="0"/>
          <w:numId w:val="14"/>
        </w:numPr>
      </w:pPr>
      <w:r>
        <w:t>Можно ли в одной строке записать несколько команд? Если да, то как? Приведит</w:t>
      </w:r>
      <w:r>
        <w:t>е примеры</w:t>
      </w:r>
    </w:p>
    <w:p w14:paraId="2AD40142" w14:textId="77777777" w:rsidR="0065731F" w:rsidRDefault="005B27A9">
      <w:pPr>
        <w:pStyle w:val="FirstParagraph"/>
      </w:pPr>
      <w:r>
        <w:t>Ответ: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 w14:paraId="22411593" w14:textId="77777777" w:rsidR="0065731F" w:rsidRDefault="005B27A9">
      <w:pPr>
        <w:pStyle w:val="Compact"/>
        <w:numPr>
          <w:ilvl w:val="0"/>
          <w:numId w:val="15"/>
        </w:numPr>
      </w:pPr>
      <w:r>
        <w:t>Что такое символ экранирования? Приведи</w:t>
      </w:r>
      <w:r>
        <w:t>те примеры использования этого символа.</w:t>
      </w:r>
    </w:p>
    <w:p w14:paraId="35E55EA7" w14:textId="77777777" w:rsidR="0065731F" w:rsidRDefault="005B27A9">
      <w:pPr>
        <w:pStyle w:val="FirstParagraph"/>
      </w:pPr>
      <w:r>
        <w:t>Ответ: Экранирующий символ сообщает интерпретатору, что следующий за ним символ должен восприниматься как обычный символ. Пример: echo “Привет” # Привет echo “Он сказал:”Привет”.” # Он сказал: “Привет”.</w:t>
      </w:r>
    </w:p>
    <w:p w14:paraId="3B6CF3A0" w14:textId="77777777" w:rsidR="0065731F" w:rsidRDefault="005B27A9">
      <w:pPr>
        <w:pStyle w:val="Compact"/>
        <w:numPr>
          <w:ilvl w:val="0"/>
          <w:numId w:val="16"/>
        </w:numPr>
      </w:pPr>
      <w:r>
        <w:t>Какая информа</w:t>
      </w:r>
      <w:r>
        <w:t>ция выводится на экран о файлах и каталогах, если используется опция l в команде ls?</w:t>
      </w:r>
    </w:p>
    <w:p w14:paraId="5DCB1B7D" w14:textId="77777777" w:rsidR="0065731F" w:rsidRDefault="005B27A9">
      <w:pPr>
        <w:pStyle w:val="FirstParagraph"/>
      </w:pPr>
      <w:r>
        <w:t>Ответ: 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</w:t>
      </w:r>
      <w:r>
        <w:t>ация о файлах и каталогах.</w:t>
      </w:r>
    </w:p>
    <w:p w14:paraId="53EA667F" w14:textId="77777777" w:rsidR="0065731F" w:rsidRDefault="005B27A9">
      <w:pPr>
        <w:pStyle w:val="Compact"/>
        <w:numPr>
          <w:ilvl w:val="0"/>
          <w:numId w:val="17"/>
        </w:numPr>
      </w:pPr>
      <w: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626AF90A" w14:textId="77777777" w:rsidR="0065731F" w:rsidRDefault="005B27A9">
      <w:pPr>
        <w:pStyle w:val="FirstParagraph"/>
      </w:pPr>
      <w:r>
        <w:t>Ответ: Относительный путь – это путь к файлу относительно текущей папки. При использовании</w:t>
      </w:r>
      <w:r>
        <w:t xml:space="preserve"> команды pwd на экран выведется абсолютный путь текущей директории. Пример: ~ = /home/msbelov. Первое относительный, второе абсолютный</w:t>
      </w:r>
    </w:p>
    <w:p w14:paraId="3CE0EBD8" w14:textId="77777777" w:rsidR="0065731F" w:rsidRDefault="005B27A9">
      <w:pPr>
        <w:pStyle w:val="Compact"/>
        <w:numPr>
          <w:ilvl w:val="0"/>
          <w:numId w:val="18"/>
        </w:numPr>
      </w:pPr>
      <w:r>
        <w:t>Как получить информацию об интересующей вас команде?</w:t>
      </w:r>
    </w:p>
    <w:p w14:paraId="1BC496F0" w14:textId="77777777" w:rsidR="0065731F" w:rsidRDefault="005B27A9">
      <w:pPr>
        <w:pStyle w:val="FirstParagraph"/>
      </w:pPr>
      <w:r>
        <w:t>Ответ: С помощью команды man.</w:t>
      </w:r>
    </w:p>
    <w:p w14:paraId="5FDF2404" w14:textId="77777777" w:rsidR="0065731F" w:rsidRDefault="005B27A9">
      <w:pPr>
        <w:pStyle w:val="Compact"/>
        <w:numPr>
          <w:ilvl w:val="0"/>
          <w:numId w:val="19"/>
        </w:numPr>
      </w:pPr>
      <w:r>
        <w:lastRenderedPageBreak/>
        <w:t>Какая клавиша или комбинация клавиш сл</w:t>
      </w:r>
      <w:r>
        <w:t>ужит для автоматического дополнения вводимых команд.</w:t>
      </w:r>
    </w:p>
    <w:p w14:paraId="0E759B74" w14:textId="77777777" w:rsidR="0065731F" w:rsidRDefault="005B27A9">
      <w:pPr>
        <w:pStyle w:val="FirstParagraph"/>
      </w:pPr>
      <w:r>
        <w:t>Ответ: Клавиша “Tab”.</w:t>
      </w:r>
      <w:bookmarkEnd w:id="21"/>
    </w:p>
    <w:sectPr w:rsidR="006573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5F1D1" w14:textId="77777777" w:rsidR="005B27A9" w:rsidRDefault="005B27A9">
      <w:pPr>
        <w:spacing w:after="0"/>
      </w:pPr>
      <w:r>
        <w:separator/>
      </w:r>
    </w:p>
  </w:endnote>
  <w:endnote w:type="continuationSeparator" w:id="0">
    <w:p w14:paraId="004294E4" w14:textId="77777777" w:rsidR="005B27A9" w:rsidRDefault="005B27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00453" w14:textId="77777777" w:rsidR="005B27A9" w:rsidRDefault="005B27A9">
      <w:r>
        <w:separator/>
      </w:r>
    </w:p>
  </w:footnote>
  <w:footnote w:type="continuationSeparator" w:id="0">
    <w:p w14:paraId="4A0BAC2A" w14:textId="77777777" w:rsidR="005B27A9" w:rsidRDefault="005B2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70BD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6C53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396CF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96E6C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D9A04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DC04A7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CF2DEA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F50672C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7646E72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0450D93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C156BA1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753E522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B1D4B5B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6FAE01E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0A361FB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1362434502">
    <w:abstractNumId w:val="0"/>
  </w:num>
  <w:num w:numId="2" w16cid:durableId="14484263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27143575">
    <w:abstractNumId w:val="1"/>
  </w:num>
  <w:num w:numId="4" w16cid:durableId="1278681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100878022">
    <w:abstractNumId w:val="1"/>
  </w:num>
  <w:num w:numId="6" w16cid:durableId="32181007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674066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1831069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5114860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8087485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62503788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48316387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 w16cid:durableId="107894340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 w16cid:durableId="56565085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 w16cid:durableId="48261975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 w16cid:durableId="82347330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 w16cid:durableId="1591236478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8" w16cid:durableId="180056826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9" w16cid:durableId="277880017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731F"/>
    <w:rsid w:val="005B27A9"/>
    <w:rsid w:val="006307A2"/>
    <w:rsid w:val="006573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C61D1"/>
  <w15:docId w15:val="{F0B2190E-82E3-4EFD-885E-EB4BE2D8B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307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07</Words>
  <Characters>7451</Characters>
  <Application>Microsoft Office Word</Application>
  <DocSecurity>0</DocSecurity>
  <Lines>62</Lines>
  <Paragraphs>17</Paragraphs>
  <ScaleCrop>false</ScaleCrop>
  <Company/>
  <LinksUpToDate>false</LinksUpToDate>
  <CharactersWithSpaces>8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ксим Сергеевич Белов</dc:creator>
  <cp:keywords/>
  <cp:lastModifiedBy>Белов Максим Сергеевич</cp:lastModifiedBy>
  <cp:revision>3</cp:revision>
  <dcterms:created xsi:type="dcterms:W3CDTF">2022-04-30T00:45:00Z</dcterms:created>
  <dcterms:modified xsi:type="dcterms:W3CDTF">2022-04-30T00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